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8FADC6" w14:textId="2C2CE729" w:rsidR="00146753" w:rsidRDefault="00E94F37">
      <w:r>
        <w:t>CoolSculpting Before and After.article.</w:t>
      </w:r>
      <w:r w:rsidR="00800745">
        <w:t>lafleur.</w:t>
      </w:r>
      <w:r>
        <w:t>ar</w:t>
      </w:r>
    </w:p>
    <w:p w14:paraId="51AF24A9" w14:textId="277D6D28" w:rsidR="00E94F37" w:rsidRDefault="00441DEF">
      <w:r>
        <w:t>/</w:t>
      </w:r>
      <w:r w:rsidR="002D6103">
        <w:t>C</w:t>
      </w:r>
      <w:r>
        <w:t>oo</w:t>
      </w:r>
      <w:r w:rsidR="002D6103">
        <w:t>l</w:t>
      </w:r>
      <w:r w:rsidR="006A26CF">
        <w:t>S</w:t>
      </w:r>
      <w:r>
        <w:t>culpting</w:t>
      </w:r>
      <w:r w:rsidR="001B61A2">
        <w:t xml:space="preserve"> </w:t>
      </w:r>
      <w:r w:rsidR="00915F1B">
        <w:t>b</w:t>
      </w:r>
      <w:r w:rsidR="002D6103">
        <w:t>efore and</w:t>
      </w:r>
      <w:r w:rsidR="006A26CF">
        <w:t xml:space="preserve"> </w:t>
      </w:r>
      <w:r w:rsidR="0065620E">
        <w:t>a</w:t>
      </w:r>
      <w:r w:rsidR="002D6103">
        <w:t>fter</w:t>
      </w:r>
    </w:p>
    <w:p w14:paraId="712A5ED6" w14:textId="2DFC8B8B" w:rsidR="002412C4" w:rsidRDefault="002412C4">
      <w:r>
        <w:t>K</w:t>
      </w:r>
      <w:r w:rsidR="0065620E">
        <w:t>W</w:t>
      </w:r>
      <w:r>
        <w:t>:</w:t>
      </w:r>
      <w:r w:rsidR="00222C9E">
        <w:t xml:space="preserve"> CoolSculpting </w:t>
      </w:r>
      <w:r w:rsidR="0065620E">
        <w:t>B</w:t>
      </w:r>
      <w:r w:rsidR="00222C9E">
        <w:t xml:space="preserve">efore and </w:t>
      </w:r>
      <w:r w:rsidR="0065620E">
        <w:t>A</w:t>
      </w:r>
      <w:r w:rsidR="00222C9E">
        <w:t>fter</w:t>
      </w:r>
    </w:p>
    <w:p w14:paraId="6AED88E3" w14:textId="3D71350B" w:rsidR="007B1D06" w:rsidRDefault="00420C68">
      <w:r>
        <w:t xml:space="preserve">META: </w:t>
      </w:r>
      <w:r w:rsidR="004A6E15">
        <w:t xml:space="preserve">Check out these </w:t>
      </w:r>
      <w:r w:rsidR="00FC2C6E">
        <w:t xml:space="preserve">CoolSculpting before and after </w:t>
      </w:r>
      <w:r w:rsidR="0038749D">
        <w:t>pics</w:t>
      </w:r>
      <w:r w:rsidR="00FC2C6E">
        <w:t>.</w:t>
      </w:r>
      <w:r w:rsidR="00546A99">
        <w:t xml:space="preserve"> L</w:t>
      </w:r>
      <w:r w:rsidR="007F1283">
        <w:t>e</w:t>
      </w:r>
      <w:r w:rsidR="00C2233A">
        <w:t>arn</w:t>
      </w:r>
      <w:r w:rsidR="007F1283">
        <w:t xml:space="preserve"> why so many people turn to fat </w:t>
      </w:r>
      <w:r w:rsidR="00C13065">
        <w:t>freezing</w:t>
      </w:r>
      <w:r w:rsidR="005B287E">
        <w:t xml:space="preserve"> </w:t>
      </w:r>
      <w:r w:rsidR="008131BC">
        <w:t>procedures</w:t>
      </w:r>
      <w:r w:rsidR="00F1685A">
        <w:t xml:space="preserve"> </w:t>
      </w:r>
      <w:r w:rsidR="00F30447">
        <w:t xml:space="preserve">as </w:t>
      </w:r>
      <w:r w:rsidR="00F1685A">
        <w:t>their answer</w:t>
      </w:r>
      <w:r w:rsidR="00220FED">
        <w:t>s</w:t>
      </w:r>
      <w:r w:rsidR="00F1685A">
        <w:t xml:space="preserve"> </w:t>
      </w:r>
      <w:r w:rsidR="00B9545D">
        <w:t xml:space="preserve">to tackling </w:t>
      </w:r>
      <w:r w:rsidR="009B53C0">
        <w:t>stubborn</w:t>
      </w:r>
      <w:r w:rsidR="00FD6EF7">
        <w:t xml:space="preserve"> </w:t>
      </w:r>
      <w:r w:rsidR="00D66986">
        <w:t>bulges</w:t>
      </w:r>
      <w:r w:rsidR="005B287E">
        <w:t>.</w:t>
      </w:r>
    </w:p>
    <w:p w14:paraId="0EA88978" w14:textId="6DA351B7" w:rsidR="00404620" w:rsidRDefault="00AF15B3">
      <w:r>
        <w:t>CoolSculp</w:t>
      </w:r>
      <w:r w:rsidR="008131BC">
        <w:t>ting</w:t>
      </w:r>
      <w:r>
        <w:t xml:space="preserve"> Before and After Images </w:t>
      </w:r>
      <w:r w:rsidR="007C4F88">
        <w:t xml:space="preserve">| </w:t>
      </w:r>
      <w:r w:rsidR="00B15226">
        <w:t>Actual Patient Results</w:t>
      </w:r>
    </w:p>
    <w:p w14:paraId="77A3A33C" w14:textId="71437AF3" w:rsidR="000533F1" w:rsidRDefault="000533F1">
      <w:r>
        <w:t xml:space="preserve">CoolSculpting before and after pics </w:t>
      </w:r>
      <w:r w:rsidR="001667EF">
        <w:t>portray the effective</w:t>
      </w:r>
      <w:r w:rsidR="00336A61">
        <w:t>ness of fat freezing</w:t>
      </w:r>
      <w:r w:rsidR="00C50BBF">
        <w:t xml:space="preserve"> in </w:t>
      </w:r>
      <w:r w:rsidR="0038749D">
        <w:t>battling</w:t>
      </w:r>
      <w:r w:rsidR="009A6B65">
        <w:t xml:space="preserve"> stubborn</w:t>
      </w:r>
      <w:r w:rsidR="00C263A1">
        <w:t xml:space="preserve"> fat bulges.</w:t>
      </w:r>
      <w:r w:rsidR="00F870BD">
        <w:t xml:space="preserve"> They point out </w:t>
      </w:r>
      <w:r w:rsidR="00DB1D6F">
        <w:t>why</w:t>
      </w:r>
      <w:r w:rsidR="008F2096">
        <w:t xml:space="preserve"> millions of men and women </w:t>
      </w:r>
      <w:r w:rsidR="00AB7B5F">
        <w:t xml:space="preserve">opt for this </w:t>
      </w:r>
      <w:r w:rsidR="00350EDC">
        <w:t>#</w:t>
      </w:r>
      <w:r w:rsidR="00D926E6">
        <w:t>1 non</w:t>
      </w:r>
      <w:r w:rsidR="00350EDC">
        <w:t>-invasive fat</w:t>
      </w:r>
      <w:r w:rsidR="000B1FD0">
        <w:t xml:space="preserve"> red</w:t>
      </w:r>
      <w:r w:rsidR="00E0621C">
        <w:t>ucing treatment</w:t>
      </w:r>
      <w:r w:rsidR="004820E2">
        <w:t xml:space="preserve"> in the world</w:t>
      </w:r>
      <w:r w:rsidR="00C33763">
        <w:t>.</w:t>
      </w:r>
      <w:r w:rsidR="00F80352">
        <w:t xml:space="preserve"> Read on</w:t>
      </w:r>
      <w:r w:rsidR="00E446BF">
        <w:t xml:space="preserve"> to</w:t>
      </w:r>
      <w:r w:rsidR="002F5FF4">
        <w:t xml:space="preserve"> </w:t>
      </w:r>
      <w:r w:rsidR="00906191">
        <w:t>view patient results</w:t>
      </w:r>
      <w:r w:rsidR="0003464F">
        <w:t xml:space="preserve"> </w:t>
      </w:r>
      <w:r w:rsidR="00916701">
        <w:t>and to determine whether CoolSculpting is right for you</w:t>
      </w:r>
      <w:r w:rsidR="006025B1">
        <w:t>.</w:t>
      </w:r>
    </w:p>
    <w:p w14:paraId="4900B4B3" w14:textId="3A09C335" w:rsidR="007D2FE2" w:rsidRDefault="007D2FE2">
      <w:pPr>
        <w:rPr>
          <w:u w:val="single"/>
        </w:rPr>
      </w:pPr>
      <w:r>
        <w:tab/>
      </w:r>
      <w:r>
        <w:tab/>
      </w:r>
      <w:r w:rsidR="00FB7648">
        <w:t xml:space="preserve">                                                                                                    </w:t>
      </w:r>
      <w:r w:rsidRPr="001B0AF1">
        <w:rPr>
          <w:u w:val="single"/>
        </w:rPr>
        <w:t>Learn more about CoolSculpting</w:t>
      </w:r>
    </w:p>
    <w:p w14:paraId="23929D3A" w14:textId="29A58CF9" w:rsidR="00B31E54" w:rsidRPr="00107CBA" w:rsidRDefault="00B31E54">
      <w:r w:rsidRPr="00107CBA">
        <w:t>COOLSCULPTING BEFORE AND AFTER IMAGES OF REAL P</w:t>
      </w:r>
      <w:r w:rsidR="00107CBA" w:rsidRPr="00107CBA">
        <w:t>ATIENTS*</w:t>
      </w:r>
    </w:p>
    <w:p w14:paraId="334E1883" w14:textId="22B2FB67" w:rsidR="000036C9" w:rsidRPr="008E37F3" w:rsidRDefault="00224731">
      <w:pPr>
        <w:rPr>
          <w:color w:val="FF0000"/>
          <w:u w:val="single"/>
        </w:rPr>
      </w:pPr>
      <w:r w:rsidRPr="00800745">
        <w:rPr>
          <w:color w:val="FF0000"/>
          <w:highlight w:val="yellow"/>
        </w:rPr>
        <w:t>[</w:t>
      </w:r>
      <w:r w:rsidR="008E37F3" w:rsidRPr="00800745">
        <w:rPr>
          <w:color w:val="FF0000"/>
          <w:highlight w:val="yellow"/>
        </w:rPr>
        <w:t>INSERT SLIDE SHOW]</w:t>
      </w:r>
    </w:p>
    <w:p w14:paraId="1E016DFC" w14:textId="1C9BA5A1" w:rsidR="000036C9" w:rsidRDefault="00F117C5">
      <w:r>
        <w:t>T</w:t>
      </w:r>
      <w:r w:rsidR="006853F2">
        <w:t xml:space="preserve">he CoolSculpting before and after pics in the above </w:t>
      </w:r>
      <w:r w:rsidR="00DB438D">
        <w:t>slide show portray real patients and showcase genuine results. However, as with all cosmetic</w:t>
      </w:r>
      <w:r w:rsidR="00084286">
        <w:t xml:space="preserve"> treatments, results may </w:t>
      </w:r>
      <w:r w:rsidR="008A294C">
        <w:t>vary. *</w:t>
      </w:r>
    </w:p>
    <w:p w14:paraId="61DB8F0E" w14:textId="768EBB48" w:rsidR="00084286" w:rsidRDefault="00DF389E">
      <w:r>
        <w:t>HOW TO</w:t>
      </w:r>
      <w:r w:rsidR="00FD61BF">
        <w:t xml:space="preserve"> </w:t>
      </w:r>
      <w:r w:rsidR="00B179A5">
        <w:t xml:space="preserve">GET THE </w:t>
      </w:r>
      <w:r w:rsidR="00D269C0">
        <w:t>ULTIMATE COOLSCULPTING BEFORE AND AFTER</w:t>
      </w:r>
      <w:r w:rsidR="001A0B05">
        <w:t xml:space="preserve"> RESULTS</w:t>
      </w:r>
    </w:p>
    <w:p w14:paraId="5CB3ACB2" w14:textId="76DF814E" w:rsidR="001A0B05" w:rsidRDefault="001A0B05">
      <w:r>
        <w:t xml:space="preserve">Two </w:t>
      </w:r>
      <w:r w:rsidR="00F0204A">
        <w:t>significant</w:t>
      </w:r>
      <w:r w:rsidR="007375DF">
        <w:t xml:space="preserve"> considerations affect your </w:t>
      </w:r>
      <w:r w:rsidR="00ED7F39">
        <w:t xml:space="preserve">overall results. The </w:t>
      </w:r>
      <w:r w:rsidR="007110C8">
        <w:t xml:space="preserve">candidacy of the </w:t>
      </w:r>
      <w:r w:rsidR="005D69F7">
        <w:t xml:space="preserve">patient and </w:t>
      </w:r>
      <w:r w:rsidR="007A6D83">
        <w:t>the expertise</w:t>
      </w:r>
      <w:r w:rsidR="0042684C">
        <w:t xml:space="preserve"> </w:t>
      </w:r>
      <w:r w:rsidR="005E518A">
        <w:t xml:space="preserve">of the CoolSculpting </w:t>
      </w:r>
      <w:r w:rsidR="00034D85">
        <w:t>practitioner</w:t>
      </w:r>
      <w:r w:rsidR="009E7E12">
        <w:t xml:space="preserve">. </w:t>
      </w:r>
    </w:p>
    <w:p w14:paraId="7C680340" w14:textId="29C06AB2" w:rsidR="001508D8" w:rsidRDefault="00045D4A" w:rsidP="00A96D95">
      <w:pPr>
        <w:ind w:left="720"/>
      </w:pPr>
      <w:r w:rsidRPr="00CC6D4C">
        <w:rPr>
          <w:u w:val="single"/>
        </w:rPr>
        <w:t>COOL</w:t>
      </w:r>
      <w:r w:rsidR="003764E6" w:rsidRPr="00CC6D4C">
        <w:rPr>
          <w:u w:val="single"/>
        </w:rPr>
        <w:t>SCULPTING IS A SKILL SENSITIVE TREATMENT</w:t>
      </w:r>
      <w:r w:rsidR="00590EAB">
        <w:t xml:space="preserve">. </w:t>
      </w:r>
      <w:r w:rsidR="003721E1">
        <w:t>Like any other cosmetic treatment</w:t>
      </w:r>
      <w:r w:rsidR="001005CE">
        <w:t>,</w:t>
      </w:r>
      <w:r w:rsidR="003721E1">
        <w:t xml:space="preserve"> CoolSculpting requires skill.</w:t>
      </w:r>
      <w:r w:rsidR="009B2C30">
        <w:t xml:space="preserve"> Thus, the person </w:t>
      </w:r>
      <w:r w:rsidR="0051245D">
        <w:t xml:space="preserve">performing the treatment </w:t>
      </w:r>
      <w:r w:rsidR="00021053">
        <w:t xml:space="preserve">affects the patient’s experience and </w:t>
      </w:r>
      <w:r w:rsidR="00D81C9B">
        <w:t xml:space="preserve">results. When </w:t>
      </w:r>
      <w:r w:rsidR="00DF654D">
        <w:t xml:space="preserve">selecting </w:t>
      </w:r>
      <w:r w:rsidR="00276122">
        <w:t>a</w:t>
      </w:r>
      <w:r w:rsidR="002D2CF6">
        <w:t xml:space="preserve"> </w:t>
      </w:r>
      <w:r w:rsidR="0008581F">
        <w:t>CoolSculpting provider</w:t>
      </w:r>
      <w:r w:rsidR="00276122">
        <w:t xml:space="preserve"> in </w:t>
      </w:r>
      <w:r w:rsidR="00800745">
        <w:rPr>
          <w:rFonts w:ascii="Arial" w:hAnsi="Arial" w:cs="Arial"/>
          <w:color w:val="434343"/>
          <w:sz w:val="20"/>
          <w:szCs w:val="20"/>
        </w:rPr>
        <w:t>Shrewsbury, NJ</w:t>
      </w:r>
      <w:r w:rsidR="00752EBD">
        <w:t>,</w:t>
      </w:r>
      <w:r w:rsidR="003E5682">
        <w:t xml:space="preserve"> make sure they are a </w:t>
      </w:r>
      <w:r w:rsidR="000E360F">
        <w:t xml:space="preserve">reputable </w:t>
      </w:r>
      <w:r w:rsidR="002D2CF6">
        <w:t xml:space="preserve">medical spa or clinic. </w:t>
      </w:r>
      <w:r w:rsidR="00752EBD">
        <w:t>Inquire about the provider</w:t>
      </w:r>
      <w:r w:rsidR="00000A1A">
        <w:t>’s</w:t>
      </w:r>
      <w:r w:rsidR="00752EBD">
        <w:t xml:space="preserve"> </w:t>
      </w:r>
      <w:r w:rsidR="007A3B6C">
        <w:t xml:space="preserve">experience in </w:t>
      </w:r>
      <w:r w:rsidR="00BE0E4C">
        <w:t>body contouring.</w:t>
      </w:r>
      <w:r w:rsidR="00766AFD">
        <w:t xml:space="preserve"> </w:t>
      </w:r>
      <w:r w:rsidR="003D40DA">
        <w:t xml:space="preserve"> Select the most qualified</w:t>
      </w:r>
      <w:r w:rsidR="005E2A1F">
        <w:t xml:space="preserve"> and knowledgeable </w:t>
      </w:r>
      <w:r w:rsidR="00944161">
        <w:t>practitioner</w:t>
      </w:r>
      <w:r w:rsidR="00805C10">
        <w:t xml:space="preserve">. This will </w:t>
      </w:r>
      <w:r w:rsidR="0098462F">
        <w:t xml:space="preserve">aid in a </w:t>
      </w:r>
      <w:r w:rsidR="000F0500">
        <w:t>memorable</w:t>
      </w:r>
      <w:r w:rsidR="0098462F">
        <w:t xml:space="preserve"> experience</w:t>
      </w:r>
      <w:r w:rsidR="001005CE">
        <w:t>,</w:t>
      </w:r>
      <w:r w:rsidR="005E2A1F">
        <w:t xml:space="preserve"> </w:t>
      </w:r>
      <w:r w:rsidR="004860CE">
        <w:t xml:space="preserve">along with your desired </w:t>
      </w:r>
      <w:r w:rsidR="004630DA">
        <w:t>outcome.</w:t>
      </w:r>
    </w:p>
    <w:p w14:paraId="0EF91EDB" w14:textId="2FC74DE4" w:rsidR="00D7093E" w:rsidRPr="00800745" w:rsidRDefault="005526E1" w:rsidP="00A96D95">
      <w:pPr>
        <w:ind w:firstLine="720"/>
        <w:rPr>
          <w:u w:val="single"/>
        </w:rPr>
      </w:pPr>
      <w:r w:rsidRPr="00800745">
        <w:rPr>
          <w:u w:val="single"/>
        </w:rPr>
        <w:t>ARE YOU A GOOD APPLICANT FOR</w:t>
      </w:r>
      <w:r w:rsidR="00E868C6" w:rsidRPr="00800745">
        <w:rPr>
          <w:u w:val="single"/>
        </w:rPr>
        <w:t xml:space="preserve"> </w:t>
      </w:r>
      <w:r w:rsidR="00DC74C9" w:rsidRPr="00800745">
        <w:rPr>
          <w:u w:val="single"/>
        </w:rPr>
        <w:t>THE FAT FREEZING PROCESS?</w:t>
      </w:r>
    </w:p>
    <w:p w14:paraId="5745AF28" w14:textId="0F3C4A77" w:rsidR="009E3FF0" w:rsidRDefault="00EB2928" w:rsidP="00CE5CF3">
      <w:pPr>
        <w:ind w:left="720"/>
      </w:pPr>
      <w:r>
        <w:t xml:space="preserve">CoolSculpting </w:t>
      </w:r>
      <w:r w:rsidR="00CF0D15">
        <w:t xml:space="preserve">is not for everyone. </w:t>
      </w:r>
      <w:r w:rsidR="00757461">
        <w:t xml:space="preserve">Knowing </w:t>
      </w:r>
      <w:r w:rsidR="00CE5CF3">
        <w:t xml:space="preserve">the criteria for fat freezing </w:t>
      </w:r>
      <w:r w:rsidR="00611416">
        <w:t>will</w:t>
      </w:r>
      <w:r w:rsidR="00B9198A">
        <w:t xml:space="preserve"> assist you in </w:t>
      </w:r>
      <w:r w:rsidR="00966156">
        <w:t xml:space="preserve">obtaining </w:t>
      </w:r>
      <w:r w:rsidR="00B14782">
        <w:t>the results worth your investment.</w:t>
      </w:r>
    </w:p>
    <w:p w14:paraId="1701646A" w14:textId="41313B4F" w:rsidR="00A61D77" w:rsidRDefault="00994515" w:rsidP="00CE5CF3">
      <w:pPr>
        <w:ind w:left="720"/>
      </w:pPr>
      <w:r>
        <w:t xml:space="preserve">Scientists designed </w:t>
      </w:r>
      <w:r w:rsidR="00856C34">
        <w:t>CoolSculpting</w:t>
      </w:r>
      <w:r>
        <w:t xml:space="preserve"> </w:t>
      </w:r>
      <w:r w:rsidR="007319F9">
        <w:t>for healthy, active adults</w:t>
      </w:r>
      <w:r w:rsidR="00321DA3">
        <w:t xml:space="preserve"> w</w:t>
      </w:r>
      <w:r w:rsidR="007319F9">
        <w:t xml:space="preserve">ho struggle with </w:t>
      </w:r>
      <w:r w:rsidR="00245E0F">
        <w:t xml:space="preserve">isolated fat </w:t>
      </w:r>
      <w:r w:rsidR="003B6052">
        <w:t>bulges</w:t>
      </w:r>
      <w:r w:rsidR="004E4577">
        <w:t xml:space="preserve"> </w:t>
      </w:r>
      <w:r w:rsidR="00245E0F">
        <w:t>that resist diet and exercise.</w:t>
      </w:r>
    </w:p>
    <w:p w14:paraId="562A851F" w14:textId="4CF63F38" w:rsidR="004E4577" w:rsidRDefault="003F0383" w:rsidP="00CE5CF3">
      <w:pPr>
        <w:ind w:left="720"/>
      </w:pPr>
      <w:r>
        <w:t>CoolSculpting is not a weight-loss treatment</w:t>
      </w:r>
      <w:r w:rsidR="007F33B6">
        <w:t xml:space="preserve"> </w:t>
      </w:r>
      <w:r w:rsidR="004D5F55">
        <w:t xml:space="preserve">and </w:t>
      </w:r>
      <w:r w:rsidR="00702B0E">
        <w:t>thus</w:t>
      </w:r>
      <w:r w:rsidR="004F6B46">
        <w:t>--d</w:t>
      </w:r>
      <w:r w:rsidR="004D5F55">
        <w:t xml:space="preserve">oes not </w:t>
      </w:r>
      <w:r w:rsidR="00702B0E">
        <w:t>treat obesity.</w:t>
      </w:r>
    </w:p>
    <w:p w14:paraId="1DE420E3" w14:textId="55C9F6E5" w:rsidR="00D11637" w:rsidRDefault="001A5BC9" w:rsidP="00630C68">
      <w:r>
        <w:t xml:space="preserve">The most effective way to determine whether </w:t>
      </w:r>
      <w:r w:rsidR="00C119BE">
        <w:t xml:space="preserve">CoolSculpting is right for you is to </w:t>
      </w:r>
      <w:r w:rsidR="00294A88">
        <w:t xml:space="preserve">schedule </w:t>
      </w:r>
      <w:r w:rsidR="00C356AF">
        <w:t>a complimentary consultation</w:t>
      </w:r>
      <w:r w:rsidR="00724BA4">
        <w:t xml:space="preserve"> </w:t>
      </w:r>
      <w:r w:rsidR="008233EA">
        <w:t xml:space="preserve">with a </w:t>
      </w:r>
      <w:r w:rsidR="00277005">
        <w:t>reliable provider</w:t>
      </w:r>
      <w:r w:rsidR="00C77CAA">
        <w:t>.</w:t>
      </w:r>
    </w:p>
    <w:p w14:paraId="40118CED" w14:textId="2ED954FA" w:rsidR="001005CE" w:rsidRPr="001005CE" w:rsidRDefault="001005CE" w:rsidP="001005CE">
      <w:pPr>
        <w:jc w:val="right"/>
        <w:rPr>
          <w:u w:val="single"/>
        </w:rPr>
      </w:pPr>
      <w:r w:rsidRPr="001005CE">
        <w:rPr>
          <w:u w:val="single"/>
        </w:rPr>
        <w:t>Learn more about CoolSculpting &gt;&gt;</w:t>
      </w:r>
    </w:p>
    <w:p w14:paraId="2B2F7064" w14:textId="6712C09E" w:rsidR="00C119BE" w:rsidRDefault="00D45CA9" w:rsidP="00AE48F8">
      <w:r>
        <w:t>WHY SEL</w:t>
      </w:r>
      <w:r w:rsidR="006033A1">
        <w:t>ECT</w:t>
      </w:r>
      <w:r w:rsidR="00FB6B19">
        <w:t xml:space="preserve"> </w:t>
      </w:r>
      <w:r w:rsidR="00800745">
        <w:t>LA FLEUR</w:t>
      </w:r>
      <w:r w:rsidR="005930B8">
        <w:t xml:space="preserve"> </w:t>
      </w:r>
      <w:r w:rsidR="002B1282">
        <w:t>AS YOUR COOLSCULPTING PROVIDER</w:t>
      </w:r>
      <w:r w:rsidR="00800745">
        <w:t>?</w:t>
      </w:r>
    </w:p>
    <w:p w14:paraId="1F63ED7F" w14:textId="630074A2" w:rsidR="008622F3" w:rsidRDefault="00800745" w:rsidP="00C77CAA">
      <w:r>
        <w:lastRenderedPageBreak/>
        <w:t>La Fleur Medispa and Aesthetics</w:t>
      </w:r>
      <w:r w:rsidR="00D81EA1">
        <w:t xml:space="preserve"> is a primary provider </w:t>
      </w:r>
      <w:r w:rsidR="00C61107">
        <w:t>of non-surgical body shaping</w:t>
      </w:r>
      <w:r w:rsidR="009E5B7F">
        <w:t xml:space="preserve"> treatments</w:t>
      </w:r>
      <w:r w:rsidR="00BF0180">
        <w:t xml:space="preserve"> </w:t>
      </w:r>
      <w:r w:rsidR="00C61107">
        <w:t xml:space="preserve">in </w:t>
      </w:r>
      <w:r>
        <w:rPr>
          <w:rFonts w:ascii="Arial" w:hAnsi="Arial" w:cs="Arial"/>
          <w:color w:val="434343"/>
          <w:sz w:val="20"/>
          <w:szCs w:val="20"/>
        </w:rPr>
        <w:t>Shrewsbury, NJ</w:t>
      </w:r>
      <w:r>
        <w:rPr>
          <w:rFonts w:ascii="Arial" w:hAnsi="Arial" w:cs="Arial"/>
          <w:color w:val="434343"/>
          <w:sz w:val="20"/>
          <w:szCs w:val="20"/>
        </w:rPr>
        <w:t xml:space="preserve">, </w:t>
      </w:r>
      <w:r w:rsidR="0070371D">
        <w:t>specializing in CoolSculpting procedures.</w:t>
      </w:r>
      <w:r w:rsidR="00091470">
        <w:t xml:space="preserve"> </w:t>
      </w:r>
      <w:r w:rsidR="0000484D">
        <w:t xml:space="preserve">At </w:t>
      </w:r>
      <w:r>
        <w:t>La Fleur Medispa and Aesthetics</w:t>
      </w:r>
      <w:r>
        <w:t xml:space="preserve">, </w:t>
      </w:r>
      <w:r w:rsidR="0000484D">
        <w:t>you may rest a</w:t>
      </w:r>
      <w:r w:rsidR="00F15719">
        <w:t xml:space="preserve">ssured you are in the </w:t>
      </w:r>
      <w:r w:rsidR="0083443B">
        <w:t>hands of a</w:t>
      </w:r>
      <w:r w:rsidR="00B31B87">
        <w:t xml:space="preserve"> </w:t>
      </w:r>
      <w:r w:rsidR="00B26CA8">
        <w:t>caring</w:t>
      </w:r>
      <w:r w:rsidR="001005CE">
        <w:t>,</w:t>
      </w:r>
      <w:r w:rsidR="004B7BBA">
        <w:t xml:space="preserve"> seasoned</w:t>
      </w:r>
      <w:r w:rsidR="00170F1B">
        <w:t xml:space="preserve"> professional.</w:t>
      </w:r>
      <w:r w:rsidR="00A93D10">
        <w:t xml:space="preserve"> </w:t>
      </w:r>
      <w:r w:rsidR="00571168">
        <w:t xml:space="preserve">Your well-being and </w:t>
      </w:r>
      <w:r w:rsidR="00C70401">
        <w:t xml:space="preserve">desired results </w:t>
      </w:r>
      <w:r w:rsidR="002B6B34">
        <w:t xml:space="preserve">are </w:t>
      </w:r>
      <w:r w:rsidR="00DF189F">
        <w:t>of u</w:t>
      </w:r>
      <w:r w:rsidR="001005CE">
        <w:t>t</w:t>
      </w:r>
      <w:r w:rsidR="00DF189F">
        <w:t>most prio</w:t>
      </w:r>
      <w:r w:rsidR="004A406D">
        <w:t>rity.</w:t>
      </w:r>
    </w:p>
    <w:p w14:paraId="08ADAE96" w14:textId="2470B7E2" w:rsidR="00430B15" w:rsidRDefault="00B96FB3" w:rsidP="00C77CAA">
      <w:r>
        <w:t xml:space="preserve">If </w:t>
      </w:r>
      <w:r w:rsidR="00724493">
        <w:t>fat freezing</w:t>
      </w:r>
      <w:r>
        <w:t xml:space="preserve"> is not </w:t>
      </w:r>
      <w:r w:rsidR="00707EDA">
        <w:t>in your best interest</w:t>
      </w:r>
      <w:r w:rsidR="001005CE">
        <w:t>,</w:t>
      </w:r>
      <w:r w:rsidR="00707EDA">
        <w:t xml:space="preserve"> </w:t>
      </w:r>
      <w:r w:rsidR="00800745">
        <w:t xml:space="preserve">La Fleur Medispa and Aesthetics </w:t>
      </w:r>
      <w:r w:rsidR="00707EDA">
        <w:t xml:space="preserve">will </w:t>
      </w:r>
      <w:r w:rsidR="000243CC">
        <w:t>let</w:t>
      </w:r>
      <w:r w:rsidR="00237D67">
        <w:t xml:space="preserve"> you during your </w:t>
      </w:r>
      <w:r w:rsidR="0053142A">
        <w:t>consultation. They wil</w:t>
      </w:r>
      <w:r w:rsidR="00330973">
        <w:t xml:space="preserve">l then use their </w:t>
      </w:r>
      <w:r w:rsidR="00540717">
        <w:t>knowledge</w:t>
      </w:r>
      <w:r w:rsidR="00330973">
        <w:t xml:space="preserve"> </w:t>
      </w:r>
      <w:r w:rsidR="00442455">
        <w:t xml:space="preserve">to direct you to </w:t>
      </w:r>
      <w:r w:rsidR="00FC5317">
        <w:t>options</w:t>
      </w:r>
      <w:r w:rsidR="00442455">
        <w:t xml:space="preserve"> that meet your needs.</w:t>
      </w:r>
    </w:p>
    <w:p w14:paraId="2151384D" w14:textId="4D159CCB" w:rsidR="00736187" w:rsidRDefault="004A1323" w:rsidP="00C77CAA">
      <w:r>
        <w:t>In addition</w:t>
      </w:r>
      <w:r w:rsidR="009C4E55">
        <w:t xml:space="preserve">, </w:t>
      </w:r>
      <w:r w:rsidR="00800745">
        <w:t xml:space="preserve">La Fleur Medispa and Aesthetics </w:t>
      </w:r>
      <w:r w:rsidR="009C4E55">
        <w:t xml:space="preserve">offers </w:t>
      </w:r>
      <w:r w:rsidR="00643DAC">
        <w:t>exceptional</w:t>
      </w:r>
      <w:r w:rsidR="00233E82">
        <w:t xml:space="preserve"> CoolSculpting</w:t>
      </w:r>
      <w:r w:rsidR="000D12B1">
        <w:t xml:space="preserve"> </w:t>
      </w:r>
      <w:r w:rsidR="0098185A">
        <w:t>expertise</w:t>
      </w:r>
      <w:r w:rsidR="00B57BB5">
        <w:t>-</w:t>
      </w:r>
      <w:r w:rsidR="00136769">
        <w:t>-</w:t>
      </w:r>
      <w:r w:rsidR="00B52621">
        <w:t>utilizing FDA cleared equipment</w:t>
      </w:r>
      <w:r w:rsidR="00B80A33">
        <w:t>.</w:t>
      </w:r>
    </w:p>
    <w:p w14:paraId="5FDC4A8D" w14:textId="11428D46" w:rsidR="00B80A33" w:rsidRDefault="00B80A33" w:rsidP="00C77CAA">
      <w:r>
        <w:t>If you</w:t>
      </w:r>
      <w:r w:rsidR="00886119">
        <w:t xml:space="preserve"> want ultimate CoolSculpting results</w:t>
      </w:r>
      <w:r w:rsidR="00033DDB">
        <w:t xml:space="preserve">, </w:t>
      </w:r>
      <w:r w:rsidR="00F36CC5">
        <w:t>your best choice is</w:t>
      </w:r>
      <w:r w:rsidR="00800745">
        <w:t xml:space="preserve"> </w:t>
      </w:r>
      <w:r w:rsidR="00800745">
        <w:t>La Fleur Medispa and Aesthetics</w:t>
      </w:r>
      <w:r w:rsidR="00B83CF0">
        <w:t>.</w:t>
      </w:r>
      <w:r w:rsidR="00386889">
        <w:t xml:space="preserve"> </w:t>
      </w:r>
      <w:r w:rsidR="00C54697">
        <w:t xml:space="preserve">Sign up now for your </w:t>
      </w:r>
      <w:r w:rsidR="00F7401F">
        <w:t>free consultation</w:t>
      </w:r>
      <w:r w:rsidR="00800745">
        <w:t>.</w:t>
      </w:r>
    </w:p>
    <w:p w14:paraId="0FE44710" w14:textId="777AC7FB" w:rsidR="00F7401F" w:rsidRDefault="00B03DB0" w:rsidP="00C77CAA">
      <w:r>
        <w:t xml:space="preserve">REINVENT YOURSELF. </w:t>
      </w:r>
      <w:r w:rsidR="0024691D">
        <w:t xml:space="preserve">CLAIM YOUR VERY OWN </w:t>
      </w:r>
      <w:r w:rsidR="00AF6B1E">
        <w:t xml:space="preserve">BEFORE AND AFTER COOLSCULPTING </w:t>
      </w:r>
      <w:r w:rsidR="00D37CB5">
        <w:t>PICS</w:t>
      </w:r>
    </w:p>
    <w:p w14:paraId="3C56CD30" w14:textId="6E0C2551" w:rsidR="00D37CB5" w:rsidRDefault="001B1E4A" w:rsidP="00C77CAA">
      <w:r>
        <w:t xml:space="preserve">If you want to show off </w:t>
      </w:r>
      <w:r w:rsidR="00CD40EC">
        <w:t>your</w:t>
      </w:r>
      <w:r w:rsidR="00BC51C6">
        <w:t xml:space="preserve"> </w:t>
      </w:r>
      <w:r w:rsidR="001005CE">
        <w:t>impressive new</w:t>
      </w:r>
      <w:r w:rsidR="0009260D">
        <w:t xml:space="preserve"> look</w:t>
      </w:r>
      <w:r w:rsidR="00BC51C6">
        <w:t xml:space="preserve"> with CoolSculpting before and after</w:t>
      </w:r>
      <w:r w:rsidR="00203A69">
        <w:t xml:space="preserve"> pics</w:t>
      </w:r>
      <w:r w:rsidR="00C61FA6">
        <w:t xml:space="preserve"> o</w:t>
      </w:r>
      <w:r w:rsidR="003818A0">
        <w:t xml:space="preserve">f </w:t>
      </w:r>
      <w:r w:rsidR="00573FBB">
        <w:t>yourself</w:t>
      </w:r>
      <w:r w:rsidR="00D01F83">
        <w:t xml:space="preserve">, contact </w:t>
      </w:r>
      <w:r w:rsidR="00800745">
        <w:t xml:space="preserve">La Fleur Medispa and Aesthetics </w:t>
      </w:r>
      <w:r w:rsidR="00D01F83">
        <w:t xml:space="preserve">today to schedule a complimentary </w:t>
      </w:r>
      <w:r w:rsidR="004858FE">
        <w:t>con</w:t>
      </w:r>
      <w:r w:rsidR="003818A0">
        <w:t xml:space="preserve">sultation. </w:t>
      </w:r>
      <w:r w:rsidR="001D2D91">
        <w:t xml:space="preserve">Reach out online </w:t>
      </w:r>
      <w:r w:rsidR="00234A14">
        <w:t xml:space="preserve">by submitting the form below or call </w:t>
      </w:r>
      <w:r w:rsidR="00800745">
        <w:rPr>
          <w:rFonts w:ascii="Arial" w:hAnsi="Arial" w:cs="Arial"/>
          <w:sz w:val="20"/>
          <w:szCs w:val="20"/>
        </w:rPr>
        <w:t>(732) 365-4085</w:t>
      </w:r>
      <w:r w:rsidR="00800745">
        <w:rPr>
          <w:rFonts w:ascii="Arial" w:hAnsi="Arial" w:cs="Arial"/>
          <w:sz w:val="20"/>
          <w:szCs w:val="20"/>
        </w:rPr>
        <w:t>.</w:t>
      </w:r>
    </w:p>
    <w:p w14:paraId="76AA3373" w14:textId="77777777" w:rsidR="004D31D7" w:rsidRDefault="004D31D7" w:rsidP="00C77CAA"/>
    <w:p w14:paraId="3D0FC7A0" w14:textId="6F304363" w:rsidR="007F33B6" w:rsidRDefault="007F33B6" w:rsidP="007F33B6"/>
    <w:sectPr w:rsidR="007F33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Q0MTW3MDQ1MTcxMDdU0lEKTi0uzszPAykwqgUA5s9wwCwAAAA="/>
  </w:docVars>
  <w:rsids>
    <w:rsidRoot w:val="00E94F37"/>
    <w:rsid w:val="00000A1A"/>
    <w:rsid w:val="000036C9"/>
    <w:rsid w:val="0000484D"/>
    <w:rsid w:val="00021053"/>
    <w:rsid w:val="000243CC"/>
    <w:rsid w:val="00025CA9"/>
    <w:rsid w:val="00033DDB"/>
    <w:rsid w:val="0003464F"/>
    <w:rsid w:val="00034D85"/>
    <w:rsid w:val="00045D4A"/>
    <w:rsid w:val="000533F1"/>
    <w:rsid w:val="00084286"/>
    <w:rsid w:val="0008581F"/>
    <w:rsid w:val="00087372"/>
    <w:rsid w:val="00091470"/>
    <w:rsid w:val="0009260D"/>
    <w:rsid w:val="00097A73"/>
    <w:rsid w:val="000B1FD0"/>
    <w:rsid w:val="000B7431"/>
    <w:rsid w:val="000C5ADB"/>
    <w:rsid w:val="000D12B1"/>
    <w:rsid w:val="000D1C0D"/>
    <w:rsid w:val="000E22D9"/>
    <w:rsid w:val="000E360F"/>
    <w:rsid w:val="000F0500"/>
    <w:rsid w:val="000F29CE"/>
    <w:rsid w:val="001005CE"/>
    <w:rsid w:val="00107CBA"/>
    <w:rsid w:val="001245F1"/>
    <w:rsid w:val="00136769"/>
    <w:rsid w:val="001508D8"/>
    <w:rsid w:val="001549CE"/>
    <w:rsid w:val="00164275"/>
    <w:rsid w:val="001667EF"/>
    <w:rsid w:val="00170F1B"/>
    <w:rsid w:val="0017737A"/>
    <w:rsid w:val="0018126D"/>
    <w:rsid w:val="001A0B05"/>
    <w:rsid w:val="001A5BC9"/>
    <w:rsid w:val="001B0AF1"/>
    <w:rsid w:val="001B1E4A"/>
    <w:rsid w:val="001B61A2"/>
    <w:rsid w:val="001D2D91"/>
    <w:rsid w:val="001E1666"/>
    <w:rsid w:val="00203A69"/>
    <w:rsid w:val="00203F13"/>
    <w:rsid w:val="00220FED"/>
    <w:rsid w:val="00222325"/>
    <w:rsid w:val="00222C9E"/>
    <w:rsid w:val="00224731"/>
    <w:rsid w:val="00233E82"/>
    <w:rsid w:val="00234A14"/>
    <w:rsid w:val="00237D67"/>
    <w:rsid w:val="002412C4"/>
    <w:rsid w:val="00245E0F"/>
    <w:rsid w:val="0024691D"/>
    <w:rsid w:val="00276122"/>
    <w:rsid w:val="00277005"/>
    <w:rsid w:val="00294A88"/>
    <w:rsid w:val="00294E2E"/>
    <w:rsid w:val="002A7AE5"/>
    <w:rsid w:val="002B1282"/>
    <w:rsid w:val="002B6B34"/>
    <w:rsid w:val="002D2CF6"/>
    <w:rsid w:val="002D6103"/>
    <w:rsid w:val="002F5FF4"/>
    <w:rsid w:val="00312B25"/>
    <w:rsid w:val="00317FD2"/>
    <w:rsid w:val="00321DA3"/>
    <w:rsid w:val="00330973"/>
    <w:rsid w:val="00333F12"/>
    <w:rsid w:val="00336A61"/>
    <w:rsid w:val="00350EDC"/>
    <w:rsid w:val="003543F2"/>
    <w:rsid w:val="003572A0"/>
    <w:rsid w:val="003572FB"/>
    <w:rsid w:val="00370055"/>
    <w:rsid w:val="003721E1"/>
    <w:rsid w:val="003764E6"/>
    <w:rsid w:val="003818A0"/>
    <w:rsid w:val="00385899"/>
    <w:rsid w:val="00386889"/>
    <w:rsid w:val="0038749D"/>
    <w:rsid w:val="003B6052"/>
    <w:rsid w:val="003C1F73"/>
    <w:rsid w:val="003D40DA"/>
    <w:rsid w:val="003E5682"/>
    <w:rsid w:val="003F0383"/>
    <w:rsid w:val="003F6DAB"/>
    <w:rsid w:val="00404620"/>
    <w:rsid w:val="00417A7E"/>
    <w:rsid w:val="00420C68"/>
    <w:rsid w:val="00425AB9"/>
    <w:rsid w:val="0042684C"/>
    <w:rsid w:val="00430B15"/>
    <w:rsid w:val="004401AF"/>
    <w:rsid w:val="00441DEF"/>
    <w:rsid w:val="00442455"/>
    <w:rsid w:val="00447B04"/>
    <w:rsid w:val="004630DA"/>
    <w:rsid w:val="004820E2"/>
    <w:rsid w:val="004858FE"/>
    <w:rsid w:val="004860CE"/>
    <w:rsid w:val="00490C3B"/>
    <w:rsid w:val="004955E7"/>
    <w:rsid w:val="004956C5"/>
    <w:rsid w:val="004A1323"/>
    <w:rsid w:val="004A406D"/>
    <w:rsid w:val="004A6E15"/>
    <w:rsid w:val="004B6696"/>
    <w:rsid w:val="004B7BBA"/>
    <w:rsid w:val="004D15ED"/>
    <w:rsid w:val="004D31D7"/>
    <w:rsid w:val="004D5F55"/>
    <w:rsid w:val="004E4577"/>
    <w:rsid w:val="004F6B46"/>
    <w:rsid w:val="00504996"/>
    <w:rsid w:val="0051245D"/>
    <w:rsid w:val="0053142A"/>
    <w:rsid w:val="00537C0C"/>
    <w:rsid w:val="00540717"/>
    <w:rsid w:val="00546A99"/>
    <w:rsid w:val="00550507"/>
    <w:rsid w:val="005526E1"/>
    <w:rsid w:val="00552F0D"/>
    <w:rsid w:val="00554EAB"/>
    <w:rsid w:val="00563CAC"/>
    <w:rsid w:val="00571168"/>
    <w:rsid w:val="00573FBB"/>
    <w:rsid w:val="00590EAB"/>
    <w:rsid w:val="005930B8"/>
    <w:rsid w:val="005B287E"/>
    <w:rsid w:val="005C79F7"/>
    <w:rsid w:val="005D69F7"/>
    <w:rsid w:val="005E172D"/>
    <w:rsid w:val="005E2A1F"/>
    <w:rsid w:val="005E518A"/>
    <w:rsid w:val="005F1C0D"/>
    <w:rsid w:val="006025B1"/>
    <w:rsid w:val="006033A1"/>
    <w:rsid w:val="00603A74"/>
    <w:rsid w:val="006044DB"/>
    <w:rsid w:val="00611416"/>
    <w:rsid w:val="00614C00"/>
    <w:rsid w:val="00622A97"/>
    <w:rsid w:val="0062471F"/>
    <w:rsid w:val="00630C68"/>
    <w:rsid w:val="00643DAC"/>
    <w:rsid w:val="0065620E"/>
    <w:rsid w:val="00662755"/>
    <w:rsid w:val="00677BE0"/>
    <w:rsid w:val="006853F2"/>
    <w:rsid w:val="006870D0"/>
    <w:rsid w:val="006A1842"/>
    <w:rsid w:val="006A26CF"/>
    <w:rsid w:val="006B4AE5"/>
    <w:rsid w:val="006E0A70"/>
    <w:rsid w:val="006F07E1"/>
    <w:rsid w:val="007007ED"/>
    <w:rsid w:val="00702B0E"/>
    <w:rsid w:val="0070371D"/>
    <w:rsid w:val="00707EDA"/>
    <w:rsid w:val="00710D2F"/>
    <w:rsid w:val="007110C8"/>
    <w:rsid w:val="00714053"/>
    <w:rsid w:val="00724493"/>
    <w:rsid w:val="00724BA4"/>
    <w:rsid w:val="00731268"/>
    <w:rsid w:val="007319F9"/>
    <w:rsid w:val="00736187"/>
    <w:rsid w:val="00736A95"/>
    <w:rsid w:val="007375DF"/>
    <w:rsid w:val="00752EBD"/>
    <w:rsid w:val="00757461"/>
    <w:rsid w:val="00766AFD"/>
    <w:rsid w:val="00775D53"/>
    <w:rsid w:val="00777273"/>
    <w:rsid w:val="007A3B6C"/>
    <w:rsid w:val="007A6D83"/>
    <w:rsid w:val="007B1D06"/>
    <w:rsid w:val="007B2AA9"/>
    <w:rsid w:val="007B6B38"/>
    <w:rsid w:val="007C4F88"/>
    <w:rsid w:val="007D2FE2"/>
    <w:rsid w:val="007F1283"/>
    <w:rsid w:val="007F33B6"/>
    <w:rsid w:val="00800745"/>
    <w:rsid w:val="00805C10"/>
    <w:rsid w:val="008131BC"/>
    <w:rsid w:val="008233EA"/>
    <w:rsid w:val="0083443B"/>
    <w:rsid w:val="00856C34"/>
    <w:rsid w:val="0086055A"/>
    <w:rsid w:val="008622F3"/>
    <w:rsid w:val="00866C5B"/>
    <w:rsid w:val="00873932"/>
    <w:rsid w:val="00886119"/>
    <w:rsid w:val="008A2676"/>
    <w:rsid w:val="008A294C"/>
    <w:rsid w:val="008D739B"/>
    <w:rsid w:val="008E37F3"/>
    <w:rsid w:val="008F2096"/>
    <w:rsid w:val="009026BE"/>
    <w:rsid w:val="00906191"/>
    <w:rsid w:val="00913C7C"/>
    <w:rsid w:val="00915AE8"/>
    <w:rsid w:val="00915F1B"/>
    <w:rsid w:val="00916701"/>
    <w:rsid w:val="00944161"/>
    <w:rsid w:val="00944D0F"/>
    <w:rsid w:val="00954AF6"/>
    <w:rsid w:val="00966156"/>
    <w:rsid w:val="00974EA7"/>
    <w:rsid w:val="0098185A"/>
    <w:rsid w:val="0098462F"/>
    <w:rsid w:val="00994515"/>
    <w:rsid w:val="009A6B65"/>
    <w:rsid w:val="009B02D4"/>
    <w:rsid w:val="009B2C30"/>
    <w:rsid w:val="009B53C0"/>
    <w:rsid w:val="009B72C7"/>
    <w:rsid w:val="009C11B7"/>
    <w:rsid w:val="009C4E55"/>
    <w:rsid w:val="009E3FF0"/>
    <w:rsid w:val="009E5B7F"/>
    <w:rsid w:val="009E7E12"/>
    <w:rsid w:val="00A0166D"/>
    <w:rsid w:val="00A02C3F"/>
    <w:rsid w:val="00A46D41"/>
    <w:rsid w:val="00A56FCB"/>
    <w:rsid w:val="00A61D77"/>
    <w:rsid w:val="00A66CC7"/>
    <w:rsid w:val="00A67134"/>
    <w:rsid w:val="00A70AD2"/>
    <w:rsid w:val="00A76CF6"/>
    <w:rsid w:val="00A93D10"/>
    <w:rsid w:val="00A96D95"/>
    <w:rsid w:val="00AB7B5F"/>
    <w:rsid w:val="00AC51A6"/>
    <w:rsid w:val="00AE48F8"/>
    <w:rsid w:val="00AF15B3"/>
    <w:rsid w:val="00AF6B1E"/>
    <w:rsid w:val="00B03DB0"/>
    <w:rsid w:val="00B0553C"/>
    <w:rsid w:val="00B14782"/>
    <w:rsid w:val="00B15226"/>
    <w:rsid w:val="00B179A5"/>
    <w:rsid w:val="00B20496"/>
    <w:rsid w:val="00B26CA8"/>
    <w:rsid w:val="00B31B87"/>
    <w:rsid w:val="00B31E54"/>
    <w:rsid w:val="00B4387F"/>
    <w:rsid w:val="00B45CA8"/>
    <w:rsid w:val="00B52621"/>
    <w:rsid w:val="00B543F4"/>
    <w:rsid w:val="00B57BB5"/>
    <w:rsid w:val="00B61DF2"/>
    <w:rsid w:val="00B80A33"/>
    <w:rsid w:val="00B83CF0"/>
    <w:rsid w:val="00B9198A"/>
    <w:rsid w:val="00B9545D"/>
    <w:rsid w:val="00B96FB3"/>
    <w:rsid w:val="00BA3349"/>
    <w:rsid w:val="00BA473B"/>
    <w:rsid w:val="00BC51C6"/>
    <w:rsid w:val="00BD1C11"/>
    <w:rsid w:val="00BE0E4C"/>
    <w:rsid w:val="00BE2A20"/>
    <w:rsid w:val="00BE3E70"/>
    <w:rsid w:val="00BF0180"/>
    <w:rsid w:val="00C119BE"/>
    <w:rsid w:val="00C13065"/>
    <w:rsid w:val="00C2233A"/>
    <w:rsid w:val="00C23BA2"/>
    <w:rsid w:val="00C263A1"/>
    <w:rsid w:val="00C33763"/>
    <w:rsid w:val="00C356AF"/>
    <w:rsid w:val="00C448C2"/>
    <w:rsid w:val="00C50BBF"/>
    <w:rsid w:val="00C5401F"/>
    <w:rsid w:val="00C54266"/>
    <w:rsid w:val="00C54697"/>
    <w:rsid w:val="00C61107"/>
    <w:rsid w:val="00C61FA6"/>
    <w:rsid w:val="00C70401"/>
    <w:rsid w:val="00C759D8"/>
    <w:rsid w:val="00C77CAA"/>
    <w:rsid w:val="00CB6F5A"/>
    <w:rsid w:val="00CC6D4C"/>
    <w:rsid w:val="00CD40EC"/>
    <w:rsid w:val="00CE5CF3"/>
    <w:rsid w:val="00CF0D15"/>
    <w:rsid w:val="00CF1ABB"/>
    <w:rsid w:val="00CF23FA"/>
    <w:rsid w:val="00CF55AB"/>
    <w:rsid w:val="00CF7A95"/>
    <w:rsid w:val="00D01F83"/>
    <w:rsid w:val="00D1042A"/>
    <w:rsid w:val="00D11637"/>
    <w:rsid w:val="00D257BD"/>
    <w:rsid w:val="00D269C0"/>
    <w:rsid w:val="00D37CB5"/>
    <w:rsid w:val="00D41BEC"/>
    <w:rsid w:val="00D45CA9"/>
    <w:rsid w:val="00D5492D"/>
    <w:rsid w:val="00D66986"/>
    <w:rsid w:val="00D7093E"/>
    <w:rsid w:val="00D7385E"/>
    <w:rsid w:val="00D81C9B"/>
    <w:rsid w:val="00D81EA1"/>
    <w:rsid w:val="00D926E6"/>
    <w:rsid w:val="00DB1D6F"/>
    <w:rsid w:val="00DB438D"/>
    <w:rsid w:val="00DC74C9"/>
    <w:rsid w:val="00DD5914"/>
    <w:rsid w:val="00DD764B"/>
    <w:rsid w:val="00DE0E96"/>
    <w:rsid w:val="00DF189F"/>
    <w:rsid w:val="00DF389E"/>
    <w:rsid w:val="00DF654D"/>
    <w:rsid w:val="00E00816"/>
    <w:rsid w:val="00E0621C"/>
    <w:rsid w:val="00E13A51"/>
    <w:rsid w:val="00E14B03"/>
    <w:rsid w:val="00E36123"/>
    <w:rsid w:val="00E446BF"/>
    <w:rsid w:val="00E47F99"/>
    <w:rsid w:val="00E62795"/>
    <w:rsid w:val="00E742E0"/>
    <w:rsid w:val="00E868C6"/>
    <w:rsid w:val="00E94F37"/>
    <w:rsid w:val="00E955D0"/>
    <w:rsid w:val="00EA3E6D"/>
    <w:rsid w:val="00EB07D2"/>
    <w:rsid w:val="00EB2928"/>
    <w:rsid w:val="00ED7F39"/>
    <w:rsid w:val="00F0204A"/>
    <w:rsid w:val="00F117C5"/>
    <w:rsid w:val="00F15719"/>
    <w:rsid w:val="00F1685A"/>
    <w:rsid w:val="00F21BFE"/>
    <w:rsid w:val="00F22212"/>
    <w:rsid w:val="00F30447"/>
    <w:rsid w:val="00F36CC5"/>
    <w:rsid w:val="00F70081"/>
    <w:rsid w:val="00F70D0A"/>
    <w:rsid w:val="00F7401F"/>
    <w:rsid w:val="00F80352"/>
    <w:rsid w:val="00F838ED"/>
    <w:rsid w:val="00F870BD"/>
    <w:rsid w:val="00F956C1"/>
    <w:rsid w:val="00FA481E"/>
    <w:rsid w:val="00FB6B19"/>
    <w:rsid w:val="00FB7648"/>
    <w:rsid w:val="00FC2A0D"/>
    <w:rsid w:val="00FC2C6E"/>
    <w:rsid w:val="00FC5317"/>
    <w:rsid w:val="00FD61BF"/>
    <w:rsid w:val="00FD62FC"/>
    <w:rsid w:val="00FD6EF7"/>
    <w:rsid w:val="00FE2F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0AE6F1"/>
  <w15:chartTrackingRefBased/>
  <w15:docId w15:val="{5F598BC9-D9CA-45B1-B3DC-B6B7BE5103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7</TotalTime>
  <Pages>2</Pages>
  <Words>544</Words>
  <Characters>2964</Characters>
  <Application>Microsoft Office Word</Application>
  <DocSecurity>0</DocSecurity>
  <Lines>61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tte Richards</dc:creator>
  <cp:keywords/>
  <dc:description/>
  <cp:lastModifiedBy>melissa zelig</cp:lastModifiedBy>
  <cp:revision>358</cp:revision>
  <dcterms:created xsi:type="dcterms:W3CDTF">2020-07-23T02:36:00Z</dcterms:created>
  <dcterms:modified xsi:type="dcterms:W3CDTF">2020-11-26T19:35:00Z</dcterms:modified>
</cp:coreProperties>
</file>